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Y="2725"/>
        <w:tblW w:w="9314" w:type="dxa"/>
        <w:tblLook w:val="04A0" w:firstRow="1" w:lastRow="0" w:firstColumn="1" w:lastColumn="0" w:noHBand="0" w:noVBand="1"/>
      </w:tblPr>
      <w:tblGrid>
        <w:gridCol w:w="2328"/>
        <w:gridCol w:w="2328"/>
        <w:gridCol w:w="2328"/>
        <w:gridCol w:w="1164"/>
        <w:gridCol w:w="1166"/>
      </w:tblGrid>
      <w:tr w:rsidR="00B92017" w14:paraId="42058889" w14:textId="77777777" w:rsidTr="00B92017">
        <w:trPr>
          <w:trHeight w:val="736"/>
        </w:trPr>
        <w:tc>
          <w:tcPr>
            <w:tcW w:w="2328" w:type="dxa"/>
          </w:tcPr>
          <w:p w14:paraId="3AB40DED" w14:textId="25515383" w:rsidR="00B92017" w:rsidRDefault="00B92017" w:rsidP="00B92017">
            <w:pPr>
              <w:tabs>
                <w:tab w:val="left" w:pos="3885"/>
              </w:tabs>
            </w:pPr>
            <w:r>
              <w:t xml:space="preserve">Eğitim Öğretim Yılı </w:t>
            </w:r>
          </w:p>
        </w:tc>
        <w:tc>
          <w:tcPr>
            <w:tcW w:w="2328" w:type="dxa"/>
          </w:tcPr>
          <w:p w14:paraId="28870B7A" w14:textId="34C24093" w:rsidR="00B92017" w:rsidRDefault="00B92017" w:rsidP="00B92017">
            <w:pPr>
              <w:tabs>
                <w:tab w:val="left" w:pos="3885"/>
              </w:tabs>
            </w:pPr>
            <w:r>
              <w:t xml:space="preserve">20…../20…. </w:t>
            </w:r>
          </w:p>
        </w:tc>
        <w:tc>
          <w:tcPr>
            <w:tcW w:w="2328" w:type="dxa"/>
          </w:tcPr>
          <w:p w14:paraId="5FD0061C" w14:textId="1B3407D8" w:rsidR="00B92017" w:rsidRDefault="00B92017" w:rsidP="00B92017">
            <w:pPr>
              <w:tabs>
                <w:tab w:val="left" w:pos="3885"/>
              </w:tabs>
            </w:pPr>
            <w:r>
              <w:t>Dönemi</w:t>
            </w:r>
          </w:p>
        </w:tc>
        <w:tc>
          <w:tcPr>
            <w:tcW w:w="1164" w:type="dxa"/>
            <w:vAlign w:val="center"/>
          </w:tcPr>
          <w:p w14:paraId="5AD11387" w14:textId="01CB8B4C" w:rsidR="00B92017" w:rsidRDefault="00B92017" w:rsidP="00B92017">
            <w:pPr>
              <w:tabs>
                <w:tab w:val="left" w:pos="3885"/>
              </w:tabs>
            </w:pPr>
            <w:r>
              <w:t xml:space="preserve">Güz </w:t>
            </w:r>
            <w:sdt>
              <w:sdtPr>
                <w:id w:val="-181202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35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>
              <w:t xml:space="preserve">          </w:t>
            </w:r>
          </w:p>
        </w:tc>
        <w:tc>
          <w:tcPr>
            <w:tcW w:w="1166" w:type="dxa"/>
            <w:vAlign w:val="center"/>
          </w:tcPr>
          <w:p w14:paraId="4A874241" w14:textId="3066D84E" w:rsidR="00B92017" w:rsidRDefault="00B92017" w:rsidP="00B92017">
            <w:pPr>
              <w:tabs>
                <w:tab w:val="left" w:pos="3885"/>
              </w:tabs>
            </w:pPr>
            <w:r>
              <w:t xml:space="preserve">Bahar </w:t>
            </w:r>
            <w:sdt>
              <w:sdtPr>
                <w:id w:val="50408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A35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92017" w14:paraId="3CA3B388" w14:textId="77777777" w:rsidTr="00B92017">
        <w:trPr>
          <w:trHeight w:val="705"/>
        </w:trPr>
        <w:tc>
          <w:tcPr>
            <w:tcW w:w="2328" w:type="dxa"/>
          </w:tcPr>
          <w:p w14:paraId="6953D033" w14:textId="1E7099E4" w:rsidR="00B92017" w:rsidRDefault="00B92017" w:rsidP="00B92017">
            <w:pPr>
              <w:tabs>
                <w:tab w:val="left" w:pos="3885"/>
              </w:tabs>
            </w:pPr>
            <w:r>
              <w:t xml:space="preserve">Öğrencinin Adı Soyadı </w:t>
            </w:r>
          </w:p>
        </w:tc>
        <w:tc>
          <w:tcPr>
            <w:tcW w:w="2328" w:type="dxa"/>
          </w:tcPr>
          <w:p w14:paraId="4F672BF6" w14:textId="77777777" w:rsidR="00B92017" w:rsidRDefault="00B92017" w:rsidP="00B92017">
            <w:pPr>
              <w:tabs>
                <w:tab w:val="left" w:pos="3885"/>
              </w:tabs>
            </w:pPr>
          </w:p>
        </w:tc>
        <w:tc>
          <w:tcPr>
            <w:tcW w:w="2328" w:type="dxa"/>
          </w:tcPr>
          <w:p w14:paraId="440E6ABD" w14:textId="60CC8D14" w:rsidR="00B92017" w:rsidRDefault="00B92017" w:rsidP="00B92017">
            <w:pPr>
              <w:tabs>
                <w:tab w:val="left" w:pos="3885"/>
              </w:tabs>
            </w:pPr>
            <w:r>
              <w:t>Geliş Şekli</w:t>
            </w:r>
          </w:p>
        </w:tc>
        <w:tc>
          <w:tcPr>
            <w:tcW w:w="2330" w:type="dxa"/>
            <w:gridSpan w:val="2"/>
          </w:tcPr>
          <w:p w14:paraId="78219D7D" w14:textId="77777777" w:rsidR="00B92017" w:rsidRDefault="00B92017" w:rsidP="00B92017">
            <w:pPr>
              <w:tabs>
                <w:tab w:val="left" w:pos="3885"/>
              </w:tabs>
            </w:pPr>
          </w:p>
        </w:tc>
      </w:tr>
      <w:tr w:rsidR="00B92017" w:rsidRPr="00B92017" w14:paraId="2D2C5AD6" w14:textId="77777777" w:rsidTr="00B92017">
        <w:trPr>
          <w:trHeight w:val="736"/>
        </w:trPr>
        <w:tc>
          <w:tcPr>
            <w:tcW w:w="2328" w:type="dxa"/>
          </w:tcPr>
          <w:p w14:paraId="6F2B2A44" w14:textId="24B508C0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  <w:r w:rsidRPr="00B92017">
              <w:rPr>
                <w:lang w:val="de-DE"/>
              </w:rPr>
              <w:t xml:space="preserve">TC Kimlik No </w:t>
            </w:r>
          </w:p>
        </w:tc>
        <w:tc>
          <w:tcPr>
            <w:tcW w:w="2328" w:type="dxa"/>
          </w:tcPr>
          <w:p w14:paraId="660165F1" w14:textId="77777777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</w:p>
        </w:tc>
        <w:tc>
          <w:tcPr>
            <w:tcW w:w="2328" w:type="dxa"/>
          </w:tcPr>
          <w:p w14:paraId="5EB0B67A" w14:textId="501D60C7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  <w:r w:rsidRPr="00B92017">
              <w:rPr>
                <w:lang w:val="de-DE"/>
              </w:rPr>
              <w:t>Geldiği Üniversite</w:t>
            </w:r>
          </w:p>
        </w:tc>
        <w:tc>
          <w:tcPr>
            <w:tcW w:w="2330" w:type="dxa"/>
            <w:gridSpan w:val="2"/>
          </w:tcPr>
          <w:p w14:paraId="3C553DB0" w14:textId="77777777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</w:p>
        </w:tc>
      </w:tr>
      <w:tr w:rsidR="00B92017" w:rsidRPr="00B92017" w14:paraId="77ED96E4" w14:textId="77777777" w:rsidTr="00B92017">
        <w:trPr>
          <w:trHeight w:val="705"/>
        </w:trPr>
        <w:tc>
          <w:tcPr>
            <w:tcW w:w="2328" w:type="dxa"/>
          </w:tcPr>
          <w:p w14:paraId="19A58BAD" w14:textId="21DE7E17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  <w:r>
              <w:t xml:space="preserve">Öğrenci Numarası </w:t>
            </w:r>
          </w:p>
        </w:tc>
        <w:tc>
          <w:tcPr>
            <w:tcW w:w="2328" w:type="dxa"/>
          </w:tcPr>
          <w:p w14:paraId="7EEC2DB5" w14:textId="77777777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</w:p>
        </w:tc>
        <w:tc>
          <w:tcPr>
            <w:tcW w:w="2328" w:type="dxa"/>
          </w:tcPr>
          <w:p w14:paraId="45A26BFE" w14:textId="6F98018F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  <w:r>
              <w:t>Geldiği Fakülte</w:t>
            </w:r>
          </w:p>
        </w:tc>
        <w:tc>
          <w:tcPr>
            <w:tcW w:w="2330" w:type="dxa"/>
            <w:gridSpan w:val="2"/>
          </w:tcPr>
          <w:p w14:paraId="0315D734" w14:textId="77777777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</w:p>
        </w:tc>
      </w:tr>
      <w:tr w:rsidR="00B92017" w:rsidRPr="00B92017" w14:paraId="0A76D121" w14:textId="77777777" w:rsidTr="00B92017">
        <w:trPr>
          <w:trHeight w:val="705"/>
        </w:trPr>
        <w:tc>
          <w:tcPr>
            <w:tcW w:w="2328" w:type="dxa"/>
          </w:tcPr>
          <w:p w14:paraId="70C2A116" w14:textId="49E0DAF1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  <w:r>
              <w:t xml:space="preserve">Bölümü </w:t>
            </w:r>
          </w:p>
        </w:tc>
        <w:tc>
          <w:tcPr>
            <w:tcW w:w="2328" w:type="dxa"/>
          </w:tcPr>
          <w:p w14:paraId="75AACE49" w14:textId="77777777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</w:p>
        </w:tc>
        <w:tc>
          <w:tcPr>
            <w:tcW w:w="2328" w:type="dxa"/>
          </w:tcPr>
          <w:p w14:paraId="34B8CC1E" w14:textId="68FB73C6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  <w:r>
              <w:t>Geldiği Bölüm</w:t>
            </w:r>
            <w:r>
              <w:t xml:space="preserve"> </w:t>
            </w:r>
          </w:p>
        </w:tc>
        <w:tc>
          <w:tcPr>
            <w:tcW w:w="2330" w:type="dxa"/>
            <w:gridSpan w:val="2"/>
          </w:tcPr>
          <w:p w14:paraId="307B6FA5" w14:textId="77777777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</w:p>
        </w:tc>
      </w:tr>
      <w:tr w:rsidR="00B92017" w:rsidRPr="00B92017" w14:paraId="476BD412" w14:textId="77777777" w:rsidTr="00B92017">
        <w:trPr>
          <w:trHeight w:val="705"/>
        </w:trPr>
        <w:tc>
          <w:tcPr>
            <w:tcW w:w="2328" w:type="dxa"/>
          </w:tcPr>
          <w:p w14:paraId="0B419DB5" w14:textId="589AE19A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  <w:r w:rsidRPr="00B92017">
              <w:rPr>
                <w:lang w:val="de-DE"/>
              </w:rPr>
              <w:t xml:space="preserve">İntibak Yapılan Sınıf </w:t>
            </w:r>
          </w:p>
        </w:tc>
        <w:tc>
          <w:tcPr>
            <w:tcW w:w="6986" w:type="dxa"/>
            <w:gridSpan w:val="4"/>
          </w:tcPr>
          <w:p w14:paraId="03AE0E6B" w14:textId="48CDBE91" w:rsidR="00B92017" w:rsidRPr="00B92017" w:rsidRDefault="00B92017" w:rsidP="00B92017">
            <w:pPr>
              <w:tabs>
                <w:tab w:val="left" w:pos="3885"/>
              </w:tabs>
              <w:rPr>
                <w:lang w:val="de-DE"/>
              </w:rPr>
            </w:pPr>
            <w:r w:rsidRPr="00B92017">
              <w:rPr>
                <w:lang w:val="de-DE"/>
              </w:rPr>
              <w:t>1. Sınıf 1. Döneme intibaka uygundur.</w:t>
            </w:r>
          </w:p>
        </w:tc>
      </w:tr>
    </w:tbl>
    <w:p w14:paraId="6F319153" w14:textId="77777777" w:rsidR="002308CE" w:rsidRPr="00B92017" w:rsidRDefault="002308CE" w:rsidP="0031355B">
      <w:pPr>
        <w:tabs>
          <w:tab w:val="left" w:pos="3885"/>
        </w:tabs>
        <w:rPr>
          <w:lang w:val="de-DE"/>
        </w:rPr>
      </w:pPr>
    </w:p>
    <w:p w14:paraId="5C95700E" w14:textId="6E5DAA1C" w:rsidR="00B92017" w:rsidRDefault="00B92017" w:rsidP="00B92017">
      <w:pPr>
        <w:tabs>
          <w:tab w:val="left" w:pos="3885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rs İntibak Formu</w:t>
      </w:r>
    </w:p>
    <w:p w14:paraId="5BA10095" w14:textId="77777777" w:rsidR="00D14A31" w:rsidRPr="00B92017" w:rsidRDefault="00D14A31" w:rsidP="0031355B">
      <w:pPr>
        <w:tabs>
          <w:tab w:val="left" w:pos="3885"/>
        </w:tabs>
        <w:rPr>
          <w:lang w:val="de-DE"/>
        </w:rPr>
      </w:pPr>
    </w:p>
    <w:tbl>
      <w:tblPr>
        <w:tblStyle w:val="TabloKlavuzu"/>
        <w:tblW w:w="9326" w:type="dxa"/>
        <w:tblLook w:val="04A0" w:firstRow="1" w:lastRow="0" w:firstColumn="1" w:lastColumn="0" w:noHBand="0" w:noVBand="1"/>
      </w:tblPr>
      <w:tblGrid>
        <w:gridCol w:w="367"/>
        <w:gridCol w:w="1191"/>
        <w:gridCol w:w="1170"/>
        <w:gridCol w:w="874"/>
        <w:gridCol w:w="707"/>
        <w:gridCol w:w="648"/>
        <w:gridCol w:w="1022"/>
        <w:gridCol w:w="1128"/>
        <w:gridCol w:w="874"/>
        <w:gridCol w:w="707"/>
        <w:gridCol w:w="638"/>
      </w:tblGrid>
      <w:tr w:rsidR="00B92017" w14:paraId="204B7971" w14:textId="77777777" w:rsidTr="00B92017">
        <w:trPr>
          <w:trHeight w:val="621"/>
        </w:trPr>
        <w:tc>
          <w:tcPr>
            <w:tcW w:w="367" w:type="dxa"/>
          </w:tcPr>
          <w:p w14:paraId="0B063EC5" w14:textId="77777777" w:rsidR="00B92017" w:rsidRPr="00B92017" w:rsidRDefault="00B92017" w:rsidP="00D14A31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90" w:type="dxa"/>
            <w:gridSpan w:val="5"/>
          </w:tcPr>
          <w:p w14:paraId="09A2CA0F" w14:textId="4EE7B7EB" w:rsidR="00B92017" w:rsidRPr="00B92017" w:rsidRDefault="00B92017" w:rsidP="00D14A31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Geldiği Kurumunda Alınan Dersler </w:t>
            </w:r>
          </w:p>
        </w:tc>
        <w:tc>
          <w:tcPr>
            <w:tcW w:w="4369" w:type="dxa"/>
            <w:gridSpan w:val="5"/>
          </w:tcPr>
          <w:p w14:paraId="452E67A8" w14:textId="2A879EF2" w:rsidR="00B92017" w:rsidRPr="00B92017" w:rsidRDefault="00B92017" w:rsidP="00D14A31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Fakültemizde Sayılacak Dersler</w:t>
            </w:r>
          </w:p>
        </w:tc>
      </w:tr>
      <w:tr w:rsidR="00B92017" w14:paraId="0991F707" w14:textId="77777777" w:rsidTr="00B92017">
        <w:trPr>
          <w:trHeight w:val="999"/>
        </w:trPr>
        <w:tc>
          <w:tcPr>
            <w:tcW w:w="367" w:type="dxa"/>
          </w:tcPr>
          <w:p w14:paraId="0A7E9CA0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1" w:type="dxa"/>
          </w:tcPr>
          <w:p w14:paraId="30E2F3F5" w14:textId="2CC4F920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Kod </w:t>
            </w:r>
          </w:p>
        </w:tc>
        <w:tc>
          <w:tcPr>
            <w:tcW w:w="1170" w:type="dxa"/>
          </w:tcPr>
          <w:p w14:paraId="0DB5D167" w14:textId="786026E8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Dersin Adı </w:t>
            </w:r>
          </w:p>
        </w:tc>
        <w:tc>
          <w:tcPr>
            <w:tcW w:w="874" w:type="dxa"/>
          </w:tcPr>
          <w:p w14:paraId="6C18C415" w14:textId="1F29857C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Kredisi </w:t>
            </w:r>
          </w:p>
        </w:tc>
        <w:tc>
          <w:tcPr>
            <w:tcW w:w="707" w:type="dxa"/>
          </w:tcPr>
          <w:p w14:paraId="0D275CAF" w14:textId="459DB44A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AKTS </w:t>
            </w:r>
          </w:p>
        </w:tc>
        <w:tc>
          <w:tcPr>
            <w:tcW w:w="648" w:type="dxa"/>
          </w:tcPr>
          <w:p w14:paraId="364B5EEC" w14:textId="4E1A4BCE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Harf No</w:t>
            </w:r>
          </w:p>
        </w:tc>
        <w:tc>
          <w:tcPr>
            <w:tcW w:w="1022" w:type="dxa"/>
          </w:tcPr>
          <w:p w14:paraId="247C9187" w14:textId="31DA50C3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Kod </w:t>
            </w:r>
          </w:p>
        </w:tc>
        <w:tc>
          <w:tcPr>
            <w:tcW w:w="1128" w:type="dxa"/>
          </w:tcPr>
          <w:p w14:paraId="59E7AD80" w14:textId="1F5920CF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Dersin Adı </w:t>
            </w:r>
          </w:p>
        </w:tc>
        <w:tc>
          <w:tcPr>
            <w:tcW w:w="874" w:type="dxa"/>
          </w:tcPr>
          <w:p w14:paraId="346D1829" w14:textId="394C621E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Kredisi </w:t>
            </w:r>
          </w:p>
        </w:tc>
        <w:tc>
          <w:tcPr>
            <w:tcW w:w="707" w:type="dxa"/>
          </w:tcPr>
          <w:p w14:paraId="5844B1A3" w14:textId="425CE63A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 xml:space="preserve">AKTS </w:t>
            </w:r>
          </w:p>
        </w:tc>
        <w:tc>
          <w:tcPr>
            <w:tcW w:w="638" w:type="dxa"/>
          </w:tcPr>
          <w:p w14:paraId="04855170" w14:textId="00F903EF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Harf No</w:t>
            </w:r>
          </w:p>
        </w:tc>
      </w:tr>
      <w:tr w:rsidR="00B92017" w14:paraId="19BF3341" w14:textId="77777777" w:rsidTr="00B92017">
        <w:trPr>
          <w:trHeight w:val="621"/>
        </w:trPr>
        <w:tc>
          <w:tcPr>
            <w:tcW w:w="367" w:type="dxa"/>
          </w:tcPr>
          <w:p w14:paraId="3FBE8A01" w14:textId="3E39B7D6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91" w:type="dxa"/>
          </w:tcPr>
          <w:p w14:paraId="5E54B8BB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33FB765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7F7C614B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61AD86A9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8" w:type="dxa"/>
          </w:tcPr>
          <w:p w14:paraId="0BC126A0" w14:textId="4011A1E3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2" w:type="dxa"/>
          </w:tcPr>
          <w:p w14:paraId="1E5B7880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8" w:type="dxa"/>
          </w:tcPr>
          <w:p w14:paraId="362A7FE5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49EF84A3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04C034B0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8" w:type="dxa"/>
          </w:tcPr>
          <w:p w14:paraId="0BF38EF0" w14:textId="199A27A4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B92017" w14:paraId="5045E870" w14:textId="77777777" w:rsidTr="00B92017">
        <w:trPr>
          <w:trHeight w:val="643"/>
        </w:trPr>
        <w:tc>
          <w:tcPr>
            <w:tcW w:w="367" w:type="dxa"/>
          </w:tcPr>
          <w:p w14:paraId="571E0294" w14:textId="474E67A1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91" w:type="dxa"/>
          </w:tcPr>
          <w:p w14:paraId="6A06F943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89581CB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30277308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7474CE0C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8" w:type="dxa"/>
          </w:tcPr>
          <w:p w14:paraId="3555C9EC" w14:textId="382CF7B3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2" w:type="dxa"/>
          </w:tcPr>
          <w:p w14:paraId="4D276382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8" w:type="dxa"/>
          </w:tcPr>
          <w:p w14:paraId="7B214039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64979B4C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272D8D80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8" w:type="dxa"/>
          </w:tcPr>
          <w:p w14:paraId="37303AA0" w14:textId="06C8E8CC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B92017" w14:paraId="06073188" w14:textId="77777777" w:rsidTr="00B92017">
        <w:trPr>
          <w:trHeight w:val="621"/>
        </w:trPr>
        <w:tc>
          <w:tcPr>
            <w:tcW w:w="367" w:type="dxa"/>
          </w:tcPr>
          <w:p w14:paraId="24F2E223" w14:textId="25EA71FE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91" w:type="dxa"/>
          </w:tcPr>
          <w:p w14:paraId="745B18FD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5DAA5B5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52EAFE22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1C245065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8" w:type="dxa"/>
          </w:tcPr>
          <w:p w14:paraId="14DA1D34" w14:textId="4A9F0E0E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2" w:type="dxa"/>
          </w:tcPr>
          <w:p w14:paraId="10AF6F51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8" w:type="dxa"/>
          </w:tcPr>
          <w:p w14:paraId="354E222F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1E8ADC2F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502DC41A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8" w:type="dxa"/>
          </w:tcPr>
          <w:p w14:paraId="0E9F081E" w14:textId="32CDDC58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B92017" w14:paraId="63E16C2A" w14:textId="77777777" w:rsidTr="00B92017">
        <w:trPr>
          <w:trHeight w:val="621"/>
        </w:trPr>
        <w:tc>
          <w:tcPr>
            <w:tcW w:w="367" w:type="dxa"/>
          </w:tcPr>
          <w:p w14:paraId="5D03DE95" w14:textId="2E23E355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91" w:type="dxa"/>
          </w:tcPr>
          <w:p w14:paraId="0A48E806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9F9F404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4FC08AD2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289A82F7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8" w:type="dxa"/>
          </w:tcPr>
          <w:p w14:paraId="787EF276" w14:textId="28A7FDCE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2" w:type="dxa"/>
          </w:tcPr>
          <w:p w14:paraId="6321ABE9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8" w:type="dxa"/>
          </w:tcPr>
          <w:p w14:paraId="1DCD02F5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5090DA59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601578F3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8" w:type="dxa"/>
          </w:tcPr>
          <w:p w14:paraId="39288E21" w14:textId="5364795E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B92017" w14:paraId="70E591B2" w14:textId="77777777" w:rsidTr="00B92017">
        <w:trPr>
          <w:trHeight w:val="621"/>
        </w:trPr>
        <w:tc>
          <w:tcPr>
            <w:tcW w:w="367" w:type="dxa"/>
          </w:tcPr>
          <w:p w14:paraId="59FF81D7" w14:textId="31D5075A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91" w:type="dxa"/>
          </w:tcPr>
          <w:p w14:paraId="251B9C9F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F54393C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7B8F0358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38802F6B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8" w:type="dxa"/>
          </w:tcPr>
          <w:p w14:paraId="3A24F53D" w14:textId="4995313E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2" w:type="dxa"/>
          </w:tcPr>
          <w:p w14:paraId="05696415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8" w:type="dxa"/>
          </w:tcPr>
          <w:p w14:paraId="3731265D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3AE51E8F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02D22866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8" w:type="dxa"/>
          </w:tcPr>
          <w:p w14:paraId="36E100B9" w14:textId="50146EA2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B92017" w14:paraId="3A1C0ADA" w14:textId="77777777" w:rsidTr="00B92017">
        <w:trPr>
          <w:trHeight w:val="643"/>
        </w:trPr>
        <w:tc>
          <w:tcPr>
            <w:tcW w:w="367" w:type="dxa"/>
          </w:tcPr>
          <w:p w14:paraId="3213475C" w14:textId="5487C882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91" w:type="dxa"/>
          </w:tcPr>
          <w:p w14:paraId="7B4F3C47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9C87458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32BB9DDD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62A4065E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8" w:type="dxa"/>
          </w:tcPr>
          <w:p w14:paraId="28A56B44" w14:textId="2FC85041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2" w:type="dxa"/>
          </w:tcPr>
          <w:p w14:paraId="7CD0C915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8" w:type="dxa"/>
          </w:tcPr>
          <w:p w14:paraId="70BF1433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2D2038C8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482F0D0C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8" w:type="dxa"/>
          </w:tcPr>
          <w:p w14:paraId="6D10D72F" w14:textId="17C9A088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B92017" w14:paraId="54C0879B" w14:textId="77777777" w:rsidTr="00B92017">
        <w:trPr>
          <w:trHeight w:val="621"/>
        </w:trPr>
        <w:tc>
          <w:tcPr>
            <w:tcW w:w="367" w:type="dxa"/>
          </w:tcPr>
          <w:p w14:paraId="63125993" w14:textId="782401A2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191" w:type="dxa"/>
          </w:tcPr>
          <w:p w14:paraId="52034946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31ED958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3184F9C8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556F4E50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8" w:type="dxa"/>
          </w:tcPr>
          <w:p w14:paraId="2A1C390B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2" w:type="dxa"/>
          </w:tcPr>
          <w:p w14:paraId="17C516A4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8" w:type="dxa"/>
          </w:tcPr>
          <w:p w14:paraId="7F025B87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187E54F6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418E3237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8" w:type="dxa"/>
          </w:tcPr>
          <w:p w14:paraId="07294173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B92017" w14:paraId="173DB784" w14:textId="77777777" w:rsidTr="00B92017">
        <w:trPr>
          <w:trHeight w:val="999"/>
        </w:trPr>
        <w:tc>
          <w:tcPr>
            <w:tcW w:w="367" w:type="dxa"/>
          </w:tcPr>
          <w:p w14:paraId="26EC47CD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1" w:type="dxa"/>
          </w:tcPr>
          <w:p w14:paraId="518B4EB3" w14:textId="055F0FA5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  <w:r w:rsidRPr="00B92017">
              <w:rPr>
                <w:rFonts w:cstheme="minorHAnsi"/>
                <w:sz w:val="24"/>
                <w:szCs w:val="24"/>
              </w:rPr>
              <w:t>Toplam AKTS :</w:t>
            </w:r>
          </w:p>
        </w:tc>
        <w:tc>
          <w:tcPr>
            <w:tcW w:w="1170" w:type="dxa"/>
          </w:tcPr>
          <w:p w14:paraId="685710F3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6F323801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749B769F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48" w:type="dxa"/>
          </w:tcPr>
          <w:p w14:paraId="0B22A022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22" w:type="dxa"/>
          </w:tcPr>
          <w:p w14:paraId="4A660142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8" w:type="dxa"/>
          </w:tcPr>
          <w:p w14:paraId="464B10B3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74" w:type="dxa"/>
          </w:tcPr>
          <w:p w14:paraId="48CC870E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7" w:type="dxa"/>
          </w:tcPr>
          <w:p w14:paraId="696610BB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38" w:type="dxa"/>
          </w:tcPr>
          <w:p w14:paraId="0B9CBE50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  <w:tr w:rsidR="00B92017" w14:paraId="223100EC" w14:textId="77777777" w:rsidTr="00B92017">
        <w:trPr>
          <w:trHeight w:val="621"/>
        </w:trPr>
        <w:tc>
          <w:tcPr>
            <w:tcW w:w="4957" w:type="dxa"/>
            <w:gridSpan w:val="6"/>
          </w:tcPr>
          <w:p w14:paraId="258CBBAF" w14:textId="77777777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69" w:type="dxa"/>
            <w:gridSpan w:val="5"/>
          </w:tcPr>
          <w:p w14:paraId="502E7AFC" w14:textId="51E050E8" w:rsidR="00B92017" w:rsidRPr="00B92017" w:rsidRDefault="00B92017" w:rsidP="00B92017">
            <w:pPr>
              <w:tabs>
                <w:tab w:val="left" w:pos="3885"/>
              </w:tabs>
              <w:rPr>
                <w:rFonts w:cstheme="minorHAnsi"/>
                <w:sz w:val="24"/>
                <w:szCs w:val="24"/>
              </w:rPr>
            </w:pPr>
          </w:p>
        </w:tc>
      </w:tr>
    </w:tbl>
    <w:p w14:paraId="7E49D22D" w14:textId="77777777" w:rsidR="00D14A31" w:rsidRDefault="00D14A31" w:rsidP="00D14A31">
      <w:pPr>
        <w:tabs>
          <w:tab w:val="left" w:pos="3885"/>
        </w:tabs>
        <w:rPr>
          <w:sz w:val="28"/>
          <w:szCs w:val="28"/>
        </w:rPr>
      </w:pPr>
    </w:p>
    <w:p w14:paraId="71110267" w14:textId="77777777" w:rsidR="00D14A31" w:rsidRPr="00A27DC7" w:rsidRDefault="00D14A31" w:rsidP="00D14A31">
      <w:pPr>
        <w:tabs>
          <w:tab w:val="left" w:pos="3885"/>
        </w:tabs>
        <w:rPr>
          <w:sz w:val="24"/>
          <w:szCs w:val="24"/>
        </w:rPr>
      </w:pPr>
    </w:p>
    <w:p w14:paraId="34962593" w14:textId="0CD4F94A" w:rsidR="00D14A31" w:rsidRPr="00B92017" w:rsidRDefault="00B92017" w:rsidP="00B92017">
      <w:pPr>
        <w:tabs>
          <w:tab w:val="left" w:pos="3885"/>
        </w:tabs>
        <w:jc w:val="both"/>
        <w:rPr>
          <w:sz w:val="24"/>
          <w:szCs w:val="24"/>
        </w:rPr>
      </w:pPr>
      <w:r w:rsidRPr="00B92017">
        <w:rPr>
          <w:sz w:val="24"/>
          <w:szCs w:val="24"/>
        </w:rPr>
        <w:t>Üniversite Senatosunun 23 Mayıs 2017 tarihli ve 474/18 sayılı kararı ile kabul edilen Muafiyet ve İntibak Yönergesi doğrultusunda yapılan dosya tetkikinde öğrencinin intibakı yapılarak muafiyeti uygun bulunan dersler yukarıda çıkartılmıştı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2017" w14:paraId="2411C1F5" w14:textId="77777777" w:rsidTr="00B92017">
        <w:tc>
          <w:tcPr>
            <w:tcW w:w="4508" w:type="dxa"/>
          </w:tcPr>
          <w:p w14:paraId="327A288D" w14:textId="77777777" w:rsidR="00CA35F5" w:rsidRPr="00CA35F5" w:rsidRDefault="00CA35F5" w:rsidP="00D14A31">
            <w:pPr>
              <w:tabs>
                <w:tab w:val="left" w:pos="3885"/>
              </w:tabs>
              <w:rPr>
                <w:sz w:val="24"/>
                <w:szCs w:val="24"/>
              </w:rPr>
            </w:pPr>
            <w:r w:rsidRPr="00CA35F5">
              <w:rPr>
                <w:sz w:val="24"/>
                <w:szCs w:val="24"/>
              </w:rPr>
              <w:t xml:space="preserve">Bölüm Üç Kişilik İntibak Komisyonu </w:t>
            </w:r>
          </w:p>
          <w:p w14:paraId="2AF2904C" w14:textId="77777777" w:rsidR="00CA35F5" w:rsidRPr="00CA35F5" w:rsidRDefault="00CA35F5" w:rsidP="00D14A31">
            <w:pPr>
              <w:tabs>
                <w:tab w:val="left" w:pos="3885"/>
              </w:tabs>
              <w:rPr>
                <w:sz w:val="24"/>
                <w:szCs w:val="24"/>
              </w:rPr>
            </w:pPr>
            <w:r w:rsidRPr="00CA35F5">
              <w:rPr>
                <w:sz w:val="24"/>
                <w:szCs w:val="24"/>
              </w:rPr>
              <w:t xml:space="preserve">Adı- Soyadı : </w:t>
            </w:r>
          </w:p>
          <w:p w14:paraId="4FC68DD9" w14:textId="13728204" w:rsidR="00B92017" w:rsidRPr="00CA35F5" w:rsidRDefault="00CA35F5" w:rsidP="00D14A31">
            <w:pPr>
              <w:tabs>
                <w:tab w:val="left" w:pos="3885"/>
              </w:tabs>
              <w:rPr>
                <w:sz w:val="24"/>
                <w:szCs w:val="24"/>
              </w:rPr>
            </w:pPr>
            <w:r w:rsidRPr="00CA35F5">
              <w:rPr>
                <w:sz w:val="24"/>
                <w:szCs w:val="24"/>
              </w:rPr>
              <w:t>İmza:</w:t>
            </w:r>
          </w:p>
        </w:tc>
        <w:tc>
          <w:tcPr>
            <w:tcW w:w="4508" w:type="dxa"/>
          </w:tcPr>
          <w:p w14:paraId="45D1E813" w14:textId="77777777" w:rsidR="00CA35F5" w:rsidRPr="00CA35F5" w:rsidRDefault="00CA35F5" w:rsidP="00D14A31">
            <w:pPr>
              <w:tabs>
                <w:tab w:val="left" w:pos="3885"/>
              </w:tabs>
              <w:rPr>
                <w:sz w:val="24"/>
                <w:szCs w:val="24"/>
              </w:rPr>
            </w:pPr>
            <w:r w:rsidRPr="00CA35F5">
              <w:rPr>
                <w:sz w:val="24"/>
                <w:szCs w:val="24"/>
              </w:rPr>
              <w:t xml:space="preserve">Bölüm Başkanı </w:t>
            </w:r>
          </w:p>
          <w:p w14:paraId="25E76221" w14:textId="77777777" w:rsidR="00CA35F5" w:rsidRPr="00CA35F5" w:rsidRDefault="00CA35F5" w:rsidP="00D14A31">
            <w:pPr>
              <w:tabs>
                <w:tab w:val="left" w:pos="3885"/>
              </w:tabs>
              <w:rPr>
                <w:sz w:val="24"/>
                <w:szCs w:val="24"/>
              </w:rPr>
            </w:pPr>
            <w:r w:rsidRPr="00CA35F5">
              <w:rPr>
                <w:sz w:val="24"/>
                <w:szCs w:val="24"/>
              </w:rPr>
              <w:t xml:space="preserve">Adı- Soyadı : </w:t>
            </w:r>
          </w:p>
          <w:p w14:paraId="45EB68CB" w14:textId="77777777" w:rsidR="00B92017" w:rsidRPr="00CA35F5" w:rsidRDefault="00CA35F5" w:rsidP="00D14A31">
            <w:pPr>
              <w:tabs>
                <w:tab w:val="left" w:pos="3885"/>
              </w:tabs>
              <w:rPr>
                <w:sz w:val="24"/>
                <w:szCs w:val="24"/>
              </w:rPr>
            </w:pPr>
            <w:r w:rsidRPr="00CA35F5">
              <w:rPr>
                <w:sz w:val="24"/>
                <w:szCs w:val="24"/>
              </w:rPr>
              <w:t>İmza:</w:t>
            </w:r>
          </w:p>
          <w:p w14:paraId="0F3CA1A4" w14:textId="38AC52A5" w:rsidR="00CA35F5" w:rsidRPr="00CA35F5" w:rsidRDefault="00CA35F5" w:rsidP="00D14A31">
            <w:pPr>
              <w:tabs>
                <w:tab w:val="left" w:pos="3885"/>
              </w:tabs>
              <w:rPr>
                <w:sz w:val="24"/>
                <w:szCs w:val="24"/>
              </w:rPr>
            </w:pPr>
          </w:p>
        </w:tc>
      </w:tr>
    </w:tbl>
    <w:p w14:paraId="616C311F" w14:textId="77777777" w:rsidR="00B92017" w:rsidRPr="00A27DC7" w:rsidRDefault="00B92017" w:rsidP="00D14A31">
      <w:pPr>
        <w:tabs>
          <w:tab w:val="left" w:pos="3885"/>
        </w:tabs>
        <w:rPr>
          <w:sz w:val="24"/>
          <w:szCs w:val="24"/>
        </w:rPr>
      </w:pPr>
    </w:p>
    <w:sectPr w:rsidR="00B92017" w:rsidRPr="00A27DC7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5A016" w14:textId="77777777" w:rsidR="009609F0" w:rsidRDefault="009609F0" w:rsidP="0031355B">
      <w:pPr>
        <w:spacing w:after="0" w:line="240" w:lineRule="auto"/>
      </w:pPr>
      <w:r>
        <w:separator/>
      </w:r>
    </w:p>
  </w:endnote>
  <w:endnote w:type="continuationSeparator" w:id="0">
    <w:p w14:paraId="7B637C16" w14:textId="77777777" w:rsidR="009609F0" w:rsidRDefault="009609F0" w:rsidP="0031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8EBEC" w14:textId="11A41A3C" w:rsidR="0031355B" w:rsidRPr="00B92017" w:rsidRDefault="00D536B4" w:rsidP="00B92017">
    <w:pPr>
      <w:jc w:val="right"/>
      <w:rPr>
        <w:rFonts w:ascii="Calibri" w:eastAsia="Times New Roman" w:hAnsi="Calibri" w:cs="Calibri"/>
        <w:color w:val="000000"/>
        <w:lang w:val="tr-TR" w:eastAsia="tr-TR"/>
      </w:rPr>
    </w:pPr>
    <w:r>
      <w:t xml:space="preserve">Belge No: </w:t>
    </w:r>
    <w:r w:rsidR="00B92017" w:rsidRPr="00B92017">
      <w:rPr>
        <w:rFonts w:ascii="Calibri" w:eastAsia="Times New Roman" w:hAnsi="Calibri" w:cs="Calibri"/>
        <w:color w:val="000000"/>
        <w:lang w:val="tr-TR" w:eastAsia="tr-TR"/>
      </w:rPr>
      <w:t>F03-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34B54" w14:textId="77777777" w:rsidR="009609F0" w:rsidRDefault="009609F0" w:rsidP="0031355B">
      <w:pPr>
        <w:spacing w:after="0" w:line="240" w:lineRule="auto"/>
      </w:pPr>
      <w:r>
        <w:separator/>
      </w:r>
    </w:p>
  </w:footnote>
  <w:footnote w:type="continuationSeparator" w:id="0">
    <w:p w14:paraId="1389CAB1" w14:textId="77777777" w:rsidR="009609F0" w:rsidRDefault="009609F0" w:rsidP="0031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1B6C9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58240" behindDoc="1" locked="0" layoutInCell="1" allowOverlap="1" wp14:anchorId="461B2637" wp14:editId="1A95D8C9">
          <wp:simplePos x="0" y="0"/>
          <wp:positionH relativeFrom="page">
            <wp:posOffset>133350</wp:posOffset>
          </wp:positionH>
          <wp:positionV relativeFrom="paragraph">
            <wp:posOffset>-316230</wp:posOffset>
          </wp:positionV>
          <wp:extent cx="1080000" cy="1058400"/>
          <wp:effectExtent l="0" t="0" r="635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60288" behindDoc="1" locked="0" layoutInCell="1" allowOverlap="1" wp14:anchorId="01AA5178" wp14:editId="7E040FC7">
          <wp:simplePos x="0" y="0"/>
          <wp:positionH relativeFrom="page">
            <wp:posOffset>6391275</wp:posOffset>
          </wp:positionH>
          <wp:positionV relativeFrom="paragraph">
            <wp:posOffset>-313055</wp:posOffset>
          </wp:positionV>
          <wp:extent cx="1087200" cy="1080000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200" cy="108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sz w:val="28"/>
        <w:szCs w:val="28"/>
      </w:rPr>
      <w:t>T.C.</w:t>
    </w:r>
  </w:p>
  <w:p w14:paraId="0B7DFE5C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DOKUZ EYLÜL ÜNİVERSİTESİ</w:t>
    </w:r>
  </w:p>
  <w:p w14:paraId="7B93D1E1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FEN FAKÜLTESİ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3NDEwMDOyMLNQ0lEKTi0uzszPAykwrAUAJ28c7CwAAAA="/>
  </w:docVars>
  <w:rsids>
    <w:rsidRoot w:val="0031355B"/>
    <w:rsid w:val="00156612"/>
    <w:rsid w:val="002308CE"/>
    <w:rsid w:val="0031355B"/>
    <w:rsid w:val="0092527F"/>
    <w:rsid w:val="009609F0"/>
    <w:rsid w:val="00A210CE"/>
    <w:rsid w:val="00A27DC7"/>
    <w:rsid w:val="00B92017"/>
    <w:rsid w:val="00CA35F5"/>
    <w:rsid w:val="00D14A31"/>
    <w:rsid w:val="00D5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1A1679"/>
  <w15:chartTrackingRefBased/>
  <w15:docId w15:val="{BE980145-E7F6-434E-B39F-1A9611B2E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355B"/>
  </w:style>
  <w:style w:type="paragraph" w:styleId="AltBilgi">
    <w:name w:val="footer"/>
    <w:basedOn w:val="Normal"/>
    <w:link w:val="Al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355B"/>
  </w:style>
  <w:style w:type="table" w:styleId="TabloKlavuzu">
    <w:name w:val="Table Grid"/>
    <w:basedOn w:val="NormalTablo"/>
    <w:uiPriority w:val="39"/>
    <w:rsid w:val="00B92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0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karpuz</dc:creator>
  <cp:keywords/>
  <dc:description/>
  <cp:lastModifiedBy>Barış Alaca</cp:lastModifiedBy>
  <cp:revision>8</cp:revision>
  <dcterms:created xsi:type="dcterms:W3CDTF">2021-10-20T11:41:00Z</dcterms:created>
  <dcterms:modified xsi:type="dcterms:W3CDTF">2021-10-27T18:24:00Z</dcterms:modified>
</cp:coreProperties>
</file>